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OCONUT #EU33145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314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COUMARIN.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5 – 1</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335 – 0.667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65 – 0.33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85 – 0.167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OCONUT #EU33145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OCONUT #EU33145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Benzyl alcohol ; Iso E Super</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OCONUT #EU33145F 5% ; Benzyl benzoate ; Iso E Super ; Hexamethylindanopyran</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COUMARI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OCONUT #EU33145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OCONUT #EU33145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C174B164-A428-4D87-BB1A-2A77CE677FFE}"/>
</file>

<file path=customXml/itemProps3.xml><?xml version="1.0" encoding="utf-8"?>
<ds:datastoreItem xmlns:ds="http://schemas.openxmlformats.org/officeDocument/2006/customXml" ds:itemID="{5B062824-A459-46C8-9723-82EA8AEA5F6A}"/>
</file>

<file path=customXml/itemProps4.xml><?xml version="1.0" encoding="utf-8"?>
<ds:datastoreItem xmlns:ds="http://schemas.openxmlformats.org/officeDocument/2006/customXml" ds:itemID="{86F8DBBA-917B-4BA4-8AEE-191A07DD07AF}"/>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